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BCA637" w14:textId="40969868" w:rsidR="00CD6D21" w:rsidRDefault="00CD6D21" w:rsidP="00CD6D21">
      <w:r>
        <w:t>This File shows the working of the program at every step.</w:t>
      </w:r>
    </w:p>
    <w:p w14:paraId="1B0FE332" w14:textId="07F40C23" w:rsidR="00CD6D21" w:rsidRDefault="00CD6D21" w:rsidP="00CD6D21">
      <w:r>
        <w:t>1.Checking for java version:</w:t>
      </w:r>
    </w:p>
    <w:p w14:paraId="4BDF1E90" w14:textId="38825011" w:rsidR="00CD6D21" w:rsidRDefault="00CD6D21" w:rsidP="00CD6D21">
      <w:r>
        <w:rPr>
          <w:noProof/>
        </w:rPr>
        <w:drawing>
          <wp:inline distT="0" distB="0" distL="0" distR="0" wp14:anchorId="1D82ACCC" wp14:editId="148A781A">
            <wp:extent cx="4420217" cy="1724266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65C3C" w14:textId="1FD5E5F3" w:rsidR="00CD6D21" w:rsidRDefault="00CD6D21" w:rsidP="00CD6D21">
      <w:r>
        <w:t>2. Compiling the program</w:t>
      </w:r>
    </w:p>
    <w:p w14:paraId="6BE35053" w14:textId="1382999F" w:rsidR="00CD6D21" w:rsidRDefault="00CD6D21" w:rsidP="00CD6D21">
      <w:r>
        <w:rPr>
          <w:noProof/>
        </w:rPr>
        <w:drawing>
          <wp:inline distT="0" distB="0" distL="0" distR="0" wp14:anchorId="39477B75" wp14:editId="616C5195">
            <wp:extent cx="4448796" cy="1848108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C3019" w14:textId="453688D5" w:rsidR="00CD6D21" w:rsidRDefault="00CD6D21" w:rsidP="00CD6D21">
      <w:r>
        <w:t>3. Running the Program</w:t>
      </w:r>
    </w:p>
    <w:p w14:paraId="582C2CC4" w14:textId="0FBEBDDF" w:rsidR="00CD6D21" w:rsidRDefault="00CD6D21" w:rsidP="00CD6D21">
      <w:r>
        <w:rPr>
          <w:noProof/>
        </w:rPr>
        <w:drawing>
          <wp:inline distT="0" distB="0" distL="0" distR="0" wp14:anchorId="63BBFC7A" wp14:editId="45094592">
            <wp:extent cx="4496427" cy="2410161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6C099" w14:textId="45340433" w:rsidR="00CD6D21" w:rsidRDefault="00CD6D21" w:rsidP="00CD6D21">
      <w:r>
        <w:t>4. User Input For historical results file</w:t>
      </w:r>
    </w:p>
    <w:p w14:paraId="7791FA02" w14:textId="4D978EBD" w:rsidR="00CD6D21" w:rsidRDefault="00CD6D21" w:rsidP="00CD6D21">
      <w:r>
        <w:rPr>
          <w:noProof/>
        </w:rPr>
        <w:drawing>
          <wp:inline distT="0" distB="0" distL="0" distR="0" wp14:anchorId="2D425C1F" wp14:editId="5FC6181A">
            <wp:extent cx="4286250" cy="233121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8673" cy="233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BB4B6" w14:textId="5EC17D3C" w:rsidR="00CD6D21" w:rsidRDefault="00CD6D21" w:rsidP="00CD6D21">
      <w:r>
        <w:t>5. User input for choosing the number of segments</w:t>
      </w:r>
    </w:p>
    <w:p w14:paraId="3FEE3DA4" w14:textId="507AC2DA" w:rsidR="00CD6D21" w:rsidRDefault="00CD6D21" w:rsidP="00CD6D21">
      <w:r>
        <w:rPr>
          <w:noProof/>
        </w:rPr>
        <w:drawing>
          <wp:inline distT="0" distB="0" distL="0" distR="0" wp14:anchorId="1EC04EAD" wp14:editId="3C0CC1FC">
            <wp:extent cx="4048690" cy="2314898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20B07" w14:textId="3988C326" w:rsidR="00CD6D21" w:rsidRDefault="00CD6D21" w:rsidP="00CD6D21">
      <w:r>
        <w:t>6. User input for Live results file:</w:t>
      </w:r>
    </w:p>
    <w:p w14:paraId="4EB35DD9" w14:textId="07EBB514" w:rsidR="00CD6D21" w:rsidRDefault="00CD6D21" w:rsidP="00CD6D21">
      <w:r>
        <w:rPr>
          <w:noProof/>
        </w:rPr>
        <w:drawing>
          <wp:inline distT="0" distB="0" distL="0" distR="0" wp14:anchorId="3BAA03D9" wp14:editId="4505BB35">
            <wp:extent cx="4171950" cy="3024554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873" cy="3031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E650D" w14:textId="34E5675D" w:rsidR="00CD6D21" w:rsidRDefault="00CD6D21" w:rsidP="00CD6D21">
      <w:r>
        <w:t>7. Choosing the IR engines to fuse and their result</w:t>
      </w:r>
    </w:p>
    <w:p w14:paraId="5FBB24BD" w14:textId="408DB64C" w:rsidR="00CD6D21" w:rsidRDefault="00CD6D21" w:rsidP="00CD6D21">
      <w:r>
        <w:rPr>
          <w:noProof/>
        </w:rPr>
        <w:drawing>
          <wp:inline distT="0" distB="0" distL="0" distR="0" wp14:anchorId="1A9FD7BE" wp14:editId="09CE0B21">
            <wp:extent cx="4086795" cy="4820323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4820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75C20" w14:textId="2309D319" w:rsidR="00CD6D21" w:rsidRDefault="00CD6D21" w:rsidP="00CD6D21">
      <w:r>
        <w:t>8. Program execution error when choosing the invalid IR engines (i.e., same engines) to fuse</w:t>
      </w:r>
    </w:p>
    <w:p w14:paraId="4AF4277C" w14:textId="2C0A8A8C" w:rsidR="00CD6D21" w:rsidRDefault="00CD6D21" w:rsidP="00CD6D21">
      <w:r>
        <w:rPr>
          <w:noProof/>
        </w:rPr>
        <w:drawing>
          <wp:inline distT="0" distB="0" distL="0" distR="0" wp14:anchorId="68996C40" wp14:editId="4608B9A6">
            <wp:extent cx="4877481" cy="217200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1DE33" w14:textId="0A95BB3D" w:rsidR="00C950B3" w:rsidRDefault="00C950B3" w:rsidP="00CD6D21">
      <w:r>
        <w:t xml:space="preserve">9. An output file will also be generated which the results of fusion, The results contain the rank, document </w:t>
      </w:r>
      <w:proofErr w:type="gramStart"/>
      <w:r>
        <w:t>id  and</w:t>
      </w:r>
      <w:proofErr w:type="gramEnd"/>
      <w:r>
        <w:t xml:space="preserve"> its score</w:t>
      </w:r>
    </w:p>
    <w:p w14:paraId="2D3CD2B3" w14:textId="76187240" w:rsidR="00C950B3" w:rsidRDefault="00C950B3" w:rsidP="00CD6D21">
      <w:r>
        <w:rPr>
          <w:noProof/>
        </w:rPr>
        <w:drawing>
          <wp:inline distT="0" distB="0" distL="0" distR="0" wp14:anchorId="22E3E56E" wp14:editId="652920EB">
            <wp:extent cx="3696216" cy="42963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216" cy="429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B246" w14:textId="77777777" w:rsidR="00C950B3" w:rsidRDefault="00C950B3" w:rsidP="00CD6D21"/>
    <w:sectPr w:rsidR="00C950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D359CC"/>
    <w:multiLevelType w:val="hybridMultilevel"/>
    <w:tmpl w:val="B4023326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A2339E"/>
    <w:multiLevelType w:val="hybridMultilevel"/>
    <w:tmpl w:val="8D52EBF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13207A"/>
    <w:multiLevelType w:val="hybridMultilevel"/>
    <w:tmpl w:val="1F04419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9D55EE"/>
    <w:multiLevelType w:val="hybridMultilevel"/>
    <w:tmpl w:val="0D7C9B7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087EF6"/>
    <w:multiLevelType w:val="hybridMultilevel"/>
    <w:tmpl w:val="421EE66E"/>
    <w:lvl w:ilvl="0" w:tplc="5F5E33C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F703BD"/>
    <w:multiLevelType w:val="hybridMultilevel"/>
    <w:tmpl w:val="C6842D4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9D53BF8"/>
    <w:multiLevelType w:val="hybridMultilevel"/>
    <w:tmpl w:val="A6C091AC"/>
    <w:lvl w:ilvl="0" w:tplc="C4CC746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0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MDU2MzAwMLQ0MDJV0lEKTi0uzszPAykwrAUA+XPiTiwAAAA="/>
  </w:docVars>
  <w:rsids>
    <w:rsidRoot w:val="00701EE2"/>
    <w:rsid w:val="005E59D2"/>
    <w:rsid w:val="00701EE2"/>
    <w:rsid w:val="007D16D8"/>
    <w:rsid w:val="00C950B3"/>
    <w:rsid w:val="00CD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450FC"/>
  <w15:chartTrackingRefBased/>
  <w15:docId w15:val="{82D1E2C8-12D6-483E-8B3E-EF00DB1D3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D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88</Words>
  <Characters>467</Characters>
  <Application>Microsoft Office Word</Application>
  <DocSecurity>0</DocSecurity>
  <Lines>8</Lines>
  <Paragraphs>3</Paragraphs>
  <ScaleCrop>false</ScaleCrop>
  <Company/>
  <LinksUpToDate>false</LinksUpToDate>
  <CharactersWithSpaces>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lithvenkat perugu</dc:creator>
  <cp:keywords/>
  <dc:description/>
  <cp:lastModifiedBy>lalithvenkat perugu</cp:lastModifiedBy>
  <cp:revision>3</cp:revision>
  <dcterms:created xsi:type="dcterms:W3CDTF">2021-01-31T18:19:00Z</dcterms:created>
  <dcterms:modified xsi:type="dcterms:W3CDTF">2021-01-31T18:45:00Z</dcterms:modified>
</cp:coreProperties>
</file>